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rogram</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scholarship-application-letter"/>
    <w:p>
      <w:pPr>
        <w:pStyle w:val="Heading1"/>
      </w:pPr>
      <w:r>
        <w:t xml:space="preserve">SCHOLARSHIP APPLICATION LETTER</w:t>
      </w:r>
    </w:p>
    <w:p>
      <w:pPr>
        <w:pStyle w:val="FirstParagraph"/>
      </w:pPr>
      <w:r>
        <w:t xml:space="preserve">For Dental Specialist Studies at the University of Auckland, New Zealand</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Admissions Committee</w:t>
      </w:r>
    </w:p>
    <w:p>
      <w:pPr>
        <w:pStyle w:val="BodyText"/>
      </w:pPr>
      <w:r>
        <w:t xml:space="preserve">University of Auckland Dental School</w:t>
      </w:r>
    </w:p>
    <w:p>
      <w:pPr>
        <w:pStyle w:val="BodyText"/>
      </w:pPr>
      <w:r>
        <w:t xml:space="preserve">Faculty of Medical and Health Sciences</w:t>
      </w:r>
    </w:p>
    <w:p>
      <w:pPr>
        <w:pStyle w:val="BodyText"/>
      </w:pPr>
      <w:r>
        <w:t xml:space="preserve">Auckland, New Zealand</w:t>
      </w:r>
    </w:p>
    <w:bookmarkStart w:id="21" w:name="X96a863e7b1db006f3a4768310fddf88a2bef699"/>
    <w:p>
      <w:pPr>
        <w:pStyle w:val="Heading2"/>
      </w:pPr>
      <w:r>
        <w:t xml:space="preserve">Subject: Application for Dental Scholarship to Advance Oral Healthcare in New Zealand Auckland</w:t>
      </w:r>
    </w:p>
    <w:p>
      <w:pPr>
        <w:pStyle w:val="FirstParagraph"/>
      </w:pPr>
      <w:r>
        <w:t xml:space="preserve">Dear Esteemed Members of the Admissions Committee,</w:t>
      </w:r>
    </w:p>
    <w:p>
      <w:pPr>
        <w:pStyle w:val="BodyText"/>
      </w:pPr>
      <w:r>
        <w:t xml:space="preserve">I am writing with profound enthusiasm to submit my application for the International Dental Scholarship at the University of Auckland, seeking to pursue advanced studies in prosthodontics and oral implantology. As a dedicated Dentist from [Your Country], I have long admired New Zealand's pioneering approach to accessible healthcare, particularly its world-class dental education system centered in Auckland. This</w:t>
      </w:r>
      <w:r>
        <w:t xml:space="preserve"> </w:t>
      </w:r>
      <w:r>
        <w:rPr>
          <w:bCs/>
          <w:b/>
        </w:rPr>
        <w:t xml:space="preserve">Scholarship Application Letter</w:t>
      </w:r>
      <w:r>
        <w:t xml:space="preserve"> </w:t>
      </w:r>
      <w:r>
        <w:t xml:space="preserve">details my academic journey, professional commitment to dental excellence, and unwavering determination to contribute meaningfully to the oral healthcare landscape of</w:t>
      </w:r>
      <w:r>
        <w:t xml:space="preserve"> </w:t>
      </w:r>
      <w:r>
        <w:rPr>
          <w:iCs/>
          <w:i/>
        </w:rPr>
        <w:t xml:space="preserve">New Zealand Auckland</w:t>
      </w:r>
      <w:r>
        <w:t xml:space="preserve"> </w:t>
      </w:r>
      <w:r>
        <w:t xml:space="preserve">upon completion of my studies.</w:t>
      </w:r>
    </w:p>
    <w:p>
      <w:pPr>
        <w:pStyle w:val="BodyText"/>
      </w:pPr>
      <w:r>
        <w:t xml:space="preserve">My passion for dentistry began during childhood in [Your Country], where I witnessed firsthand the transformative impact of affordable dental care on underserved communities. After earning my Doctorate in Dental Surgery (DDS) from [Your University], I spent three years as a general dentist in rural clinics, treating patients with severe periodontal disease and limited access to specialists. This experience crystallized my conviction that advanced dental education is not merely an academic pursuit but a public health imperative. I recognized that while foundational training prepared me for basic care, complex cases demanded specialized knowledge—especially in areas like implant dentistry, which is rapidly expanding across New Zealand's aging population.</w:t>
      </w:r>
    </w:p>
    <w:p>
      <w:pPr>
        <w:pStyle w:val="BodyText"/>
      </w:pPr>
      <w:r>
        <w:t xml:space="preserve">It was this realization that led me to identify Auckland as the ideal destination for my advanced studies. The University of Auckland Dental School stands globally recognized for its integration of clinical innovation with community-focused practice, aligning perfectly with my professional ethos. What distinguishes</w:t>
      </w:r>
      <w:r>
        <w:t xml:space="preserve"> </w:t>
      </w:r>
      <w:r>
        <w:rPr>
          <w:iCs/>
          <w:i/>
        </w:rPr>
        <w:t xml:space="preserve">New Zealand Auckland</w:t>
      </w:r>
      <w:r>
        <w:t xml:space="preserve"> </w:t>
      </w:r>
      <w:r>
        <w:t xml:space="preserve">is its unique model: a healthcare system where dental services are embedded within primary care frameworks, reducing disparities in access. The university’s emphasis on interdisciplinary collaboration—particularly between oral surgery, prosthodontics, and digital dentistry—mirrors my vision for holistic patient care. I am especially eager to contribute to the Auckland Dental Centre’s ongoing research in 3D-printed biomaterials for implant rehabilitation, a field where New Zealand is making groundbreaking strides.</w:t>
      </w:r>
    </w:p>
    <w:p>
      <w:pPr>
        <w:pStyle w:val="BodyText"/>
      </w:pPr>
      <w:r>
        <w:t xml:space="preserve">My academic record reflects this commitment: I graduated with honors (GPA 3.8/4.0), authored two peer-reviewed papers on rural dental accessibility in the *Journal of Community Dentistry*, and completed a postgraduate certificate in Dental Materials Science. However, my most significant professional milestone was establishing a mobile dental clinic serving 50+ remote villages annually—a project that required navigating complex logistical challenges while maintaining clinical excellence. This initiative directly addresses New Zealand’s own healthcare equity goals, as I now understand that sustainable dentistry must transcend the clinic walls to reach those who need it most. In Auckland, I aim to adapt these lessons within the university’s community outreach programs, particularly with Māori and Pacific Islander populations where dental health disparities persist.</w:t>
      </w:r>
    </w:p>
    <w:p>
      <w:pPr>
        <w:pStyle w:val="BodyText"/>
      </w:pPr>
      <w:r>
        <w:t xml:space="preserve">Financial considerations present a significant hurdle. While my current salary as a dentist in [Your Country] enables basic living expenses, funding advanced studies abroad requires substantial resources beyond my means. The proposed scholarship would alleviate critical barriers: tuition fees for the two-year Master of Dental Surgery (MDS) program, costs for specialized clinical equipment access at the Auckland Dental School’s simulation lab, and essential travel to remote community sites during fieldwork. This support is not merely transactional—it represents an investment in my ability to deliver culturally competent dental care that aligns with New Zealand’s Health Strategy 2023-2030. Without this scholarship, I would face the impossible choice between pursuing advanced training or continuing service in resource-limited settings.</w:t>
      </w:r>
    </w:p>
    <w:p>
      <w:pPr>
        <w:pStyle w:val="BodyText"/>
      </w:pPr>
      <w:r>
        <w:t xml:space="preserve">My long-term vision extends beyond clinical practice. Having observed New Zealand's success in integrating dental health into primary care, I aspire to collaborate with Auckland’s Ministry of Health to develop similar models for developing nations. I envision establishing a nonprofit hub in [Your Country] that trains dentists using New Zealand’s community-focused framework, directly translating the expertise gained through this scholarship. Moreover, as a future member of the New Zealand Dental Association (NZDA), I pledge to advocate for policies addressing oral health inequities—a priority consistently highlighted by dental leaders across</w:t>
      </w:r>
      <w:r>
        <w:t xml:space="preserve"> </w:t>
      </w:r>
      <w:r>
        <w:rPr>
          <w:iCs/>
          <w:i/>
        </w:rPr>
        <w:t xml:space="preserve">New Zealand Auckland</w:t>
      </w:r>
      <w:r>
        <w:t xml:space="preserve">.</w:t>
      </w:r>
    </w:p>
    <w:p>
      <w:pPr>
        <w:pStyle w:val="BodyText"/>
      </w:pPr>
      <w:r>
        <w:t xml:space="preserve">What truly distinguishes my candidacy is my deep respect for Aotearoa’s cultural approach to healthcare. I have studied Te Tiriti o Waitangi principles and understand that effective dental care in New Zealand must honor Māori perspectives on health as holistic well-being (hauora). During my preparatory research in Auckland, I connected with local dental practitioners who shared how cultural safety training transformed their practice. This ethos will guide my work—ensuring that every patient, regardless of background, receives treatment rooted in trust and understanding.</w:t>
      </w:r>
    </w:p>
    <w:p>
      <w:pPr>
        <w:pStyle w:val="BodyText"/>
      </w:pPr>
      <w:r>
        <w:t xml:space="preserve">As a Dentist committed to elevating standards beyond clinical skill alone, I believe the University of Auckland’s program offers the precise synergy of academic rigor and community engagement I seek. This scholarship would empower me to join a network of clinicians shaping New Zealand’s dental future while fulfilling my promise to return home as an advocate for equitable care. I am prepared to bring not only academic excellence but also tangible field experience—proven in challenging environments—to contribute meaningfully from day one of the program.</w:t>
      </w:r>
    </w:p>
    <w:p>
      <w:pPr>
        <w:pStyle w:val="BodyText"/>
      </w:pPr>
      <w:r>
        <w:t xml:space="preserve">In closing, I respectfully submit this</w:t>
      </w:r>
      <w:r>
        <w:t xml:space="preserve"> </w:t>
      </w:r>
      <w:r>
        <w:rPr>
          <w:bCs/>
          <w:b/>
        </w:rPr>
        <w:t xml:space="preserve">Scholarship Application Letter</w:t>
      </w:r>
      <w:r>
        <w:t xml:space="preserve"> </w:t>
      </w:r>
      <w:r>
        <w:t xml:space="preserve">as a testament to my resolve. My journey from [Your Country]’s rural clinics to Auckland’s academic frontier embodies the global citizenship and clinical dedication that New Zealand values. I am eager to become a bridge between international dental expertise and Auckland’s vibrant healthcare ecosystem, ultimately strengthening oral health for generations across Aotearoa and beyond.</w:t>
      </w:r>
    </w:p>
    <w:p>
      <w:pPr>
        <w:pStyle w:val="BodyText"/>
      </w:pPr>
      <w:r>
        <w:t xml:space="preserve">Thank you for considering my application. I welcome the opportunity to discuss my vision further in an interview at your convenience.</w:t>
      </w:r>
    </w:p>
    <w:p>
      <w:pPr>
        <w:pStyle w:val="BodyText"/>
      </w:pPr>
      <w:r>
        <w:t xml:space="preserve">Sincerely,</w:t>
      </w:r>
    </w:p>
    <w:p>
      <w:pPr>
        <w:pStyle w:val="BodyText"/>
      </w:pPr>
      <w:r>
        <w:t xml:space="preserve">[Your Full Name]</w:t>
      </w:r>
    </w:p>
    <w:p>
      <w:pPr>
        <w:pStyle w:val="BodyText"/>
      </w:pPr>
      <w:r>
        <w:t xml:space="preserve">Registered Dentist (License Number)</w:t>
      </w:r>
    </w:p>
    <w:p>
      <w:pPr>
        <w:pStyle w:val="BodyText"/>
      </w:pPr>
      <w:r>
        <w:t xml:space="preserve">*Word Count: 84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ist Program in New Zealand Auckland</dc:title>
  <dc:creator/>
  <dc:language>en</dc:language>
  <cp:keywords/>
  <dcterms:created xsi:type="dcterms:W3CDTF">2026-07-24T08:57:28Z</dcterms:created>
  <dcterms:modified xsi:type="dcterms:W3CDTF">2026-07-24T08:57:28Z</dcterms:modified>
</cp:coreProperties>
</file>

<file path=docProps/custom.xml><?xml version="1.0" encoding="utf-8"?>
<Properties xmlns="http://schemas.openxmlformats.org/officeDocument/2006/custom-properties" xmlns:vt="http://schemas.openxmlformats.org/officeDocument/2006/docPropsVTypes"/>
</file>